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0012E9" w14:textId="77777777" w:rsidR="00EB1D30" w:rsidRDefault="00EB1D30" w:rsidP="00EB1D30">
      <w:pPr>
        <w:spacing w:after="0" w:line="240" w:lineRule="auto"/>
        <w:rPr>
          <w:rFonts w:ascii="Times New Roman" w:hAnsi="Times New Roman"/>
          <w:b/>
          <w:sz w:val="24"/>
          <w:szCs w:val="24"/>
          <w:lang w:val="uk-UA"/>
        </w:rPr>
      </w:pPr>
    </w:p>
    <w:p w14:paraId="42E250E2" w14:textId="77777777" w:rsidR="00EB1D30" w:rsidRPr="00FF73A4" w:rsidRDefault="00EB1D30" w:rsidP="00EB1D30">
      <w:pPr>
        <w:spacing w:after="0" w:line="240" w:lineRule="auto"/>
        <w:ind w:left="4395"/>
        <w:rPr>
          <w:rFonts w:ascii="&amp;quot" w:eastAsia="&amp;quot" w:hAnsi="&amp;quot" w:cs="&amp;quot"/>
          <w:sz w:val="18"/>
          <w:szCs w:val="18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Pr="00FF73A4">
        <w:rPr>
          <w:rFonts w:ascii="Times New Roman" w:eastAsia="Times New Roman" w:hAnsi="Times New Roman" w:cs="Times New Roman"/>
          <w:smallCaps/>
          <w:sz w:val="24"/>
          <w:szCs w:val="24"/>
          <w:lang w:val="uk-UA"/>
        </w:rPr>
        <w:t>ПОГОДЖЕНО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&amp;quot" w:eastAsia="&amp;quot" w:hAnsi="&amp;quot" w:cs="&amp;quot"/>
          <w:sz w:val="24"/>
          <w:szCs w:val="24"/>
        </w:rPr>
        <w:t> </w:t>
      </w:r>
    </w:p>
    <w:p w14:paraId="7F45B894" w14:textId="77777777" w:rsidR="00EB1D30" w:rsidRPr="00FF73A4" w:rsidRDefault="00EB1D30" w:rsidP="00EB1D30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В.о. Національний менеджер проєкту «Фонд гуманітарного фінансування» (</w:t>
      </w:r>
      <w:r>
        <w:rPr>
          <w:rFonts w:ascii="Times New Roman" w:eastAsia="Times New Roman" w:hAnsi="Times New Roman" w:cs="Times New Roman"/>
          <w:sz w:val="24"/>
          <w:szCs w:val="24"/>
        </w:rPr>
        <w:t>Humanitarian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unding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ol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)</w:t>
      </w:r>
    </w:p>
    <w:p w14:paraId="30C6F4BC" w14:textId="77777777" w:rsidR="00EB1D30" w:rsidRPr="00C25509" w:rsidRDefault="00EB1D30" w:rsidP="00EB1D30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C25509">
        <w:rPr>
          <w:rFonts w:ascii="Times New Roman" w:eastAsia="Times New Roman" w:hAnsi="Times New Roman" w:cs="Times New Roman"/>
          <w:sz w:val="24"/>
          <w:szCs w:val="24"/>
          <w:lang w:val="uk-UA"/>
        </w:rPr>
        <w:t>_______________ Сергій Лукашов</w:t>
      </w:r>
    </w:p>
    <w:p w14:paraId="5BA7AA96" w14:textId="77777777" w:rsidR="00EB1D30" w:rsidRDefault="00EB1D30" w:rsidP="00EB1D30">
      <w:pPr>
        <w:tabs>
          <w:tab w:val="left" w:pos="4380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ab/>
        <w:t>22.02.2023</w:t>
      </w:r>
    </w:p>
    <w:p w14:paraId="3E2D66FF" w14:textId="77777777" w:rsidR="003F3A18" w:rsidRDefault="003F3A18" w:rsidP="00407ED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0F9EAE61" w14:textId="77777777" w:rsidR="00BF24C6" w:rsidRPr="00FF73A4" w:rsidRDefault="00BF24C6" w:rsidP="00BF24C6">
      <w:pPr>
        <w:spacing w:after="0" w:line="240" w:lineRule="auto"/>
        <w:ind w:left="4395"/>
        <w:rPr>
          <w:rFonts w:ascii="&amp;quot" w:eastAsia="&amp;quot" w:hAnsi="&amp;quot" w:cs="&amp;quot"/>
          <w:sz w:val="18"/>
          <w:szCs w:val="18"/>
          <w:lang w:val="uk-UA"/>
        </w:rPr>
      </w:pPr>
      <w:r w:rsidRPr="00FF73A4">
        <w:rPr>
          <w:rFonts w:ascii="Times New Roman" w:eastAsia="Times New Roman" w:hAnsi="Times New Roman" w:cs="Times New Roman"/>
          <w:smallCaps/>
          <w:sz w:val="24"/>
          <w:szCs w:val="24"/>
          <w:lang w:val="uk-UA"/>
        </w:rPr>
        <w:t>ПОГОДЖЕНО</w:t>
      </w:r>
      <w:r w:rsidRPr="00FF73A4">
        <w:rPr>
          <w:rFonts w:ascii="Times New Roman" w:eastAsia="Times New Roman" w:hAnsi="Times New Roman" w:cs="Times New Roman"/>
          <w:sz w:val="24"/>
          <w:szCs w:val="24"/>
          <w:lang w:val="uk-UA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&amp;quot" w:eastAsia="&amp;quot" w:hAnsi="&amp;quot" w:cs="&amp;quot"/>
          <w:sz w:val="24"/>
          <w:szCs w:val="24"/>
        </w:rPr>
        <w:t> </w:t>
      </w:r>
    </w:p>
    <w:p w14:paraId="559487FE" w14:textId="77777777" w:rsidR="00BF24C6" w:rsidRPr="00FF73A4" w:rsidRDefault="00BF24C6" w:rsidP="00BF24C6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3320F7">
        <w:rPr>
          <w:rFonts w:ascii="Times New Roman" w:eastAsia="Times New Roman" w:hAnsi="Times New Roman" w:cs="Times New Roman"/>
          <w:sz w:val="24"/>
          <w:szCs w:val="24"/>
          <w:lang w:val="uk-UA"/>
        </w:rPr>
        <w:t>Директор департаменту з розвитку програм</w:t>
      </w:r>
    </w:p>
    <w:p w14:paraId="3E32036D" w14:textId="77777777" w:rsidR="00BF24C6" w:rsidRPr="003320F7" w:rsidRDefault="00BF24C6" w:rsidP="00BF24C6">
      <w:pPr>
        <w:spacing w:after="0" w:line="240" w:lineRule="auto"/>
        <w:ind w:left="4395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C25509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_______________ </w:t>
      </w:r>
      <w:r>
        <w:rPr>
          <w:rFonts w:ascii="Times New Roman" w:eastAsia="Times New Roman" w:hAnsi="Times New Roman" w:cs="Times New Roman"/>
          <w:sz w:val="24"/>
          <w:szCs w:val="24"/>
          <w:lang w:val="uk-UA"/>
        </w:rPr>
        <w:t>Дар</w:t>
      </w:r>
      <w:r>
        <w:rPr>
          <w:rFonts w:ascii="Times New Roman" w:eastAsia="Times New Roman" w:hAnsi="Times New Roman" w:cs="Times New Roman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я Касьянова</w:t>
      </w:r>
    </w:p>
    <w:p w14:paraId="1FBA3282" w14:textId="77777777" w:rsidR="00BF24C6" w:rsidRDefault="00BF24C6" w:rsidP="00BF24C6">
      <w:pPr>
        <w:tabs>
          <w:tab w:val="left" w:pos="4380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ab/>
        <w:t>22.02.2023</w:t>
      </w:r>
    </w:p>
    <w:p w14:paraId="1D06DA57" w14:textId="77777777" w:rsidR="0035581E" w:rsidRDefault="0035581E" w:rsidP="00407ED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bookmarkStart w:id="0" w:name="_GoBack"/>
      <w:bookmarkEnd w:id="0"/>
    </w:p>
    <w:p w14:paraId="2F49A60B" w14:textId="05277D49" w:rsidR="00EB1D30" w:rsidRDefault="00EB1D30" w:rsidP="00EB1D3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55430873" w14:textId="0476B555" w:rsidR="007E03AC" w:rsidRPr="00B54F18" w:rsidRDefault="00411762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54F1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53829F04" w14:textId="50838D70" w:rsidR="007E03AC" w:rsidRDefault="0023321F" w:rsidP="00EB1D3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щ</w:t>
      </w:r>
      <w:r w:rsidR="00830EFD">
        <w:rPr>
          <w:rFonts w:ascii="Times New Roman" w:hAnsi="Times New Roman" w:cs="Times New Roman"/>
          <w:b/>
          <w:sz w:val="24"/>
          <w:szCs w:val="24"/>
          <w:lang w:val="uk-UA"/>
        </w:rPr>
        <w:t>одо</w:t>
      </w:r>
      <w:r w:rsidR="00830EFD" w:rsidRPr="00830EFD">
        <w:rPr>
          <w:lang w:val="uk-UA"/>
        </w:rPr>
        <w:t xml:space="preserve"> </w:t>
      </w:r>
      <w:r w:rsidR="00830EFD">
        <w:rPr>
          <w:rFonts w:ascii="Times New Roman" w:hAnsi="Times New Roman" w:cs="Times New Roman"/>
          <w:b/>
          <w:sz w:val="24"/>
          <w:szCs w:val="24"/>
          <w:lang w:val="uk-UA"/>
        </w:rPr>
        <w:t>с</w:t>
      </w:r>
      <w:r w:rsidR="00830EFD" w:rsidRPr="00830EFD">
        <w:rPr>
          <w:rFonts w:ascii="Times New Roman" w:hAnsi="Times New Roman" w:cs="Times New Roman"/>
          <w:b/>
          <w:sz w:val="24"/>
          <w:szCs w:val="24"/>
          <w:lang w:val="uk-UA"/>
        </w:rPr>
        <w:t>упервізійно-кон</w:t>
      </w:r>
      <w:r w:rsidR="00830EFD">
        <w:rPr>
          <w:rFonts w:ascii="Times New Roman" w:hAnsi="Times New Roman" w:cs="Times New Roman"/>
          <w:b/>
          <w:sz w:val="24"/>
          <w:szCs w:val="24"/>
          <w:lang w:val="uk-UA"/>
        </w:rPr>
        <w:t>сультаційних послуг</w:t>
      </w:r>
      <w:r w:rsidR="00830EFD" w:rsidRPr="00830EFD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для надавачів послуг у рамках </w:t>
      </w:r>
      <w:r w:rsidR="00B85003" w:rsidRPr="00B85003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абору </w:t>
      </w:r>
      <w:r w:rsidR="00EB1D30">
        <w:rPr>
          <w:rFonts w:ascii="Times New Roman" w:hAnsi="Times New Roman" w:cs="Times New Roman"/>
          <w:b/>
          <w:sz w:val="24"/>
          <w:szCs w:val="24"/>
          <w:lang w:val="uk-UA"/>
        </w:rPr>
        <w:t>психологічної підтримки</w:t>
      </w:r>
      <w:r w:rsidR="00B85003" w:rsidRPr="00B85003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для дітей, які постраждали внаслідок російської військової агресії, у рамках проєкту «Фонд гуманітарного фінансування» (Humanitarian Funding Pool)</w:t>
      </w:r>
    </w:p>
    <w:p w14:paraId="3F43911F" w14:textId="77777777" w:rsidR="0035581E" w:rsidRPr="00B54F18" w:rsidRDefault="0035581E" w:rsidP="00EB1D3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551B4846" w14:textId="1BF361BD" w:rsidR="007E03AC" w:rsidRDefault="00EB1D30" w:rsidP="007E03AC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22.02.2023</w:t>
      </w:r>
    </w:p>
    <w:p w14:paraId="091953B6" w14:textId="77777777" w:rsidR="001D60E1" w:rsidRPr="00CE328C" w:rsidRDefault="001D60E1" w:rsidP="007E03AC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2376"/>
        <w:gridCol w:w="7797"/>
      </w:tblGrid>
      <w:tr w:rsidR="005E68A9" w:rsidRPr="00BF24C6" w14:paraId="1D7C13BB" w14:textId="77777777" w:rsidTr="003E2004">
        <w:tc>
          <w:tcPr>
            <w:tcW w:w="2376" w:type="dxa"/>
          </w:tcPr>
          <w:p w14:paraId="12B08DE2" w14:textId="77777777" w:rsidR="005E68A9" w:rsidRPr="00756BBB" w:rsidRDefault="005E68A9" w:rsidP="003E2004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56BB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зва послуги:</w:t>
            </w:r>
          </w:p>
        </w:tc>
        <w:tc>
          <w:tcPr>
            <w:tcW w:w="7797" w:type="dxa"/>
          </w:tcPr>
          <w:p w14:paraId="1A3FD286" w14:textId="7E483E2E" w:rsidR="005E68A9" w:rsidRPr="00756BBB" w:rsidRDefault="00830EFD" w:rsidP="00EB1D30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</w:t>
            </w:r>
            <w:r w:rsidRPr="00830EF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упервізійно-кон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ультаційні послуги</w:t>
            </w:r>
            <w:r w:rsidRPr="00830EF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для надавачів послуг у рамках </w:t>
            </w:r>
            <w:r w:rsidR="00EB1D30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табору психологічної підтримки </w:t>
            </w:r>
            <w:r w:rsidRPr="00B8500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для дітей, які постраждали внаслідок російської військової агресії, у рамках проєкту «Фонд гуманітарного фінансування» (Humanitarian Funding Pool)</w:t>
            </w:r>
          </w:p>
        </w:tc>
      </w:tr>
      <w:tr w:rsidR="007E03AC" w:rsidRPr="003923A3" w14:paraId="74036AA3" w14:textId="77777777" w:rsidTr="003E2004">
        <w:tc>
          <w:tcPr>
            <w:tcW w:w="2376" w:type="dxa"/>
          </w:tcPr>
          <w:p w14:paraId="3C0DB77D" w14:textId="77777777" w:rsidR="007E03AC" w:rsidRPr="00CE328C" w:rsidRDefault="007E03AC" w:rsidP="007E03AC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іод надання послуги:</w:t>
            </w:r>
          </w:p>
        </w:tc>
        <w:tc>
          <w:tcPr>
            <w:tcW w:w="7797" w:type="dxa"/>
          </w:tcPr>
          <w:p w14:paraId="754505FB" w14:textId="3B5D6C39" w:rsidR="007E03AC" w:rsidRPr="00407ED2" w:rsidRDefault="00407ED2" w:rsidP="00B85003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407ED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Березень – грудень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23 року</w:t>
            </w:r>
          </w:p>
        </w:tc>
      </w:tr>
      <w:tr w:rsidR="005E68A9" w:rsidRPr="00BF24C6" w14:paraId="31765B28" w14:textId="77777777" w:rsidTr="003E2004">
        <w:tc>
          <w:tcPr>
            <w:tcW w:w="2376" w:type="dxa"/>
          </w:tcPr>
          <w:p w14:paraId="421EE42E" w14:textId="77777777" w:rsidR="005E68A9" w:rsidRPr="00CE328C" w:rsidRDefault="005E68A9" w:rsidP="003E200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Вимоги до надавача послуги:</w:t>
            </w:r>
          </w:p>
        </w:tc>
        <w:tc>
          <w:tcPr>
            <w:tcW w:w="7797" w:type="dxa"/>
          </w:tcPr>
          <w:p w14:paraId="36248105" w14:textId="08FF7BA9" w:rsidR="00622596" w:rsidRPr="00CE328C" w:rsidRDefault="005E68A9" w:rsidP="00830EFD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и </w:t>
            </w:r>
            <w:r w:rsidR="009026C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</w:t>
            </w:r>
            <w:r w:rsidR="00830EF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свід надання с</w:t>
            </w:r>
            <w:r w:rsidR="00830EFD" w:rsidRPr="00830EF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первізійно-кон</w:t>
            </w:r>
            <w:r w:rsidR="00830EF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ультаційної підтримки для фахівців, які працюють із дітьми, які зазнали травми війни</w:t>
            </w:r>
            <w:r w:rsidR="00EB1D3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 ін.</w:t>
            </w:r>
          </w:p>
        </w:tc>
      </w:tr>
      <w:tr w:rsidR="005E68A9" w:rsidRPr="00BF24C6" w14:paraId="4C41D277" w14:textId="77777777" w:rsidTr="003E2004">
        <w:tc>
          <w:tcPr>
            <w:tcW w:w="2376" w:type="dxa"/>
          </w:tcPr>
          <w:p w14:paraId="2493EC2B" w14:textId="77777777" w:rsidR="005E68A9" w:rsidRPr="00CE328C" w:rsidRDefault="005E68A9" w:rsidP="003E200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ля фізичних осіб додатково:</w:t>
            </w:r>
          </w:p>
        </w:tc>
        <w:tc>
          <w:tcPr>
            <w:tcW w:w="7797" w:type="dxa"/>
          </w:tcPr>
          <w:p w14:paraId="22814E71" w14:textId="6CAA3C45" w:rsidR="0023321F" w:rsidRPr="0023321F" w:rsidRDefault="0023321F" w:rsidP="002C00D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 xml:space="preserve">Вища освіта у сфері психології, </w:t>
            </w:r>
            <w:r w:rsidR="00281176">
              <w:rPr>
                <w:rFonts w:eastAsiaTheme="minorHAnsi"/>
                <w:lang w:val="uk-UA"/>
              </w:rPr>
              <w:t xml:space="preserve">педагогіки, </w:t>
            </w:r>
            <w:r w:rsidRPr="0023321F">
              <w:rPr>
                <w:rFonts w:eastAsiaTheme="minorHAnsi"/>
                <w:lang w:val="uk-UA"/>
              </w:rPr>
              <w:t>соціальні</w:t>
            </w:r>
            <w:r w:rsidR="002C00D8">
              <w:rPr>
                <w:rFonts w:eastAsiaTheme="minorHAnsi"/>
                <w:lang w:val="uk-UA"/>
              </w:rPr>
              <w:t xml:space="preserve">й сфері, громадському здоров’ї </w:t>
            </w:r>
            <w:r w:rsidRPr="0023321F">
              <w:rPr>
                <w:rFonts w:eastAsiaTheme="minorHAnsi"/>
                <w:lang w:val="uk-UA"/>
              </w:rPr>
              <w:t>та ін.</w:t>
            </w:r>
          </w:p>
          <w:p w14:paraId="1F431438" w14:textId="09FE752A" w:rsidR="0023321F" w:rsidRPr="002C00D8" w:rsidRDefault="002C00D8" w:rsidP="002C00D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>
              <w:rPr>
                <w:rFonts w:eastAsiaTheme="minorHAnsi"/>
                <w:lang w:val="uk-UA"/>
              </w:rPr>
              <w:t xml:space="preserve">Мінімум 5 років </w:t>
            </w:r>
            <w:r w:rsidR="00EB1D30">
              <w:rPr>
                <w:rFonts w:eastAsiaTheme="minorHAnsi"/>
                <w:lang w:val="uk-UA"/>
              </w:rPr>
              <w:t xml:space="preserve">релевантного </w:t>
            </w:r>
            <w:r>
              <w:rPr>
                <w:rFonts w:eastAsiaTheme="minorHAnsi"/>
                <w:lang w:val="uk-UA"/>
              </w:rPr>
              <w:t>досвіду роботи</w:t>
            </w:r>
            <w:r w:rsidR="0023321F" w:rsidRPr="002C00D8">
              <w:rPr>
                <w:rFonts w:eastAsiaTheme="minorHAnsi"/>
                <w:lang w:val="uk-UA"/>
              </w:rPr>
              <w:t>.</w:t>
            </w:r>
          </w:p>
          <w:p w14:paraId="59D7F0E8" w14:textId="7F61BA97" w:rsidR="0090540B" w:rsidRPr="0090540B" w:rsidRDefault="0023321F" w:rsidP="0090540B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>Досвід роботи з дітьми</w:t>
            </w:r>
            <w:r w:rsidR="00B14A8E">
              <w:rPr>
                <w:rFonts w:eastAsiaTheme="minorHAnsi"/>
                <w:lang w:val="uk-UA"/>
              </w:rPr>
              <w:t>, які зазнали травми війни</w:t>
            </w:r>
            <w:r w:rsidR="00281176">
              <w:rPr>
                <w:rFonts w:eastAsiaTheme="minorHAnsi"/>
                <w:lang w:val="uk-UA"/>
              </w:rPr>
              <w:t>, насильства та ін.</w:t>
            </w:r>
          </w:p>
        </w:tc>
      </w:tr>
      <w:tr w:rsidR="005E68A9" w:rsidRPr="00BF24C6" w14:paraId="5355A5F7" w14:textId="77777777" w:rsidTr="003E2004">
        <w:tc>
          <w:tcPr>
            <w:tcW w:w="2376" w:type="dxa"/>
          </w:tcPr>
          <w:p w14:paraId="14340570" w14:textId="77777777" w:rsidR="005E68A9" w:rsidRPr="00CE328C" w:rsidRDefault="005E68A9" w:rsidP="003E200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011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зміст послуги:</w:t>
            </w:r>
          </w:p>
        </w:tc>
        <w:tc>
          <w:tcPr>
            <w:tcW w:w="7797" w:type="dxa"/>
          </w:tcPr>
          <w:p w14:paraId="2AC143E0" w14:textId="050D6959" w:rsidR="005E68A9" w:rsidRPr="00830EFD" w:rsidRDefault="00830EFD" w:rsidP="00EB1D30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830EF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дати</w:t>
            </w:r>
            <w:r w:rsidR="002848B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мінімум 16 індивідуальних та групових</w:t>
            </w:r>
            <w:r w:rsidR="00F2683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00830EF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упе</w:t>
            </w:r>
            <w:r w:rsidR="002848B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рвізійно-консультаційних послуг тривалістю 60 хвилин </w:t>
            </w:r>
            <w:r w:rsidR="00EB1D3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а гнучким графіком, за потреби позапланові консультації, </w:t>
            </w:r>
            <w:r w:rsidRPr="00830EF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ля надавачів послуг у </w:t>
            </w:r>
            <w:r w:rsidR="00EB1D3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рамках табору психологічної </w:t>
            </w:r>
            <w:r w:rsidR="000D637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дтримки</w:t>
            </w:r>
            <w:r w:rsidRPr="00830EF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ля дітей, які постраждали внаслідок російської військової агресії</w:t>
            </w:r>
            <w:r w:rsidR="0090540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</w:p>
        </w:tc>
      </w:tr>
    </w:tbl>
    <w:tbl>
      <w:tblPr>
        <w:tblStyle w:val="TableGrid1"/>
        <w:tblW w:w="10173" w:type="dxa"/>
        <w:tblLook w:val="04A0" w:firstRow="1" w:lastRow="0" w:firstColumn="1" w:lastColumn="0" w:noHBand="0" w:noVBand="1"/>
      </w:tblPr>
      <w:tblGrid>
        <w:gridCol w:w="2376"/>
        <w:gridCol w:w="3898"/>
        <w:gridCol w:w="3899"/>
      </w:tblGrid>
      <w:tr w:rsidR="00B85003" w:rsidRPr="00B6729C" w14:paraId="5261AB18" w14:textId="77777777" w:rsidTr="003432D4">
        <w:trPr>
          <w:trHeight w:val="50"/>
        </w:trPr>
        <w:tc>
          <w:tcPr>
            <w:tcW w:w="2376" w:type="dxa"/>
            <w:vMerge w:val="restart"/>
          </w:tcPr>
          <w:p w14:paraId="517D7ABC" w14:textId="77777777" w:rsidR="00B85003" w:rsidRPr="00CE328C" w:rsidRDefault="00B85003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ритерії оцінки:</w:t>
            </w:r>
          </w:p>
        </w:tc>
        <w:tc>
          <w:tcPr>
            <w:tcW w:w="3898" w:type="dxa"/>
          </w:tcPr>
          <w:p w14:paraId="55DA64A6" w14:textId="77777777" w:rsidR="00B85003" w:rsidRPr="00B6729C" w:rsidRDefault="00B85003" w:rsidP="0034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3899" w:type="dxa"/>
          </w:tcPr>
          <w:p w14:paraId="365412CA" w14:textId="77777777" w:rsidR="00B85003" w:rsidRPr="00B6729C" w:rsidRDefault="00B85003" w:rsidP="0034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B85003" w14:paraId="6E7A6D75" w14:textId="77777777" w:rsidTr="003432D4">
        <w:trPr>
          <w:trHeight w:val="46"/>
        </w:trPr>
        <w:tc>
          <w:tcPr>
            <w:tcW w:w="2376" w:type="dxa"/>
            <w:vMerge/>
          </w:tcPr>
          <w:p w14:paraId="07ED9E26" w14:textId="77777777" w:rsidR="00B85003" w:rsidRDefault="00B85003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1D8D6E5" w14:textId="77777777" w:rsidR="00B85003" w:rsidRDefault="00B85003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а послуги</w:t>
            </w:r>
          </w:p>
        </w:tc>
        <w:tc>
          <w:tcPr>
            <w:tcW w:w="3899" w:type="dxa"/>
          </w:tcPr>
          <w:p w14:paraId="36B8E6C9" w14:textId="77777777" w:rsidR="00B85003" w:rsidRDefault="00B85003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0</w:t>
            </w:r>
          </w:p>
        </w:tc>
      </w:tr>
      <w:tr w:rsidR="00B85003" w14:paraId="2F682442" w14:textId="77777777" w:rsidTr="003432D4">
        <w:trPr>
          <w:trHeight w:val="46"/>
        </w:trPr>
        <w:tc>
          <w:tcPr>
            <w:tcW w:w="2376" w:type="dxa"/>
            <w:vMerge/>
          </w:tcPr>
          <w:p w14:paraId="69C6036F" w14:textId="77777777" w:rsidR="00B85003" w:rsidRDefault="00B85003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6C7EA2BF" w14:textId="7EF6A9FA" w:rsidR="00B85003" w:rsidRDefault="00B85003" w:rsidP="00830EFD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досвід надання </w:t>
            </w:r>
            <w:r w:rsidR="00830EF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</w:t>
            </w:r>
            <w:r w:rsidR="00830EFD" w:rsidRPr="00830EF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первізійно-кон</w:t>
            </w:r>
            <w:r w:rsidR="00830EF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ультаційної підтримки для фахівців, які працюють із дітьми, які зазнали травми війни</w:t>
            </w:r>
            <w:r w:rsidR="00EB1D3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 ін.</w:t>
            </w:r>
          </w:p>
        </w:tc>
        <w:tc>
          <w:tcPr>
            <w:tcW w:w="3899" w:type="dxa"/>
          </w:tcPr>
          <w:p w14:paraId="51366907" w14:textId="77777777" w:rsidR="00B85003" w:rsidRDefault="00B85003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0</w:t>
            </w:r>
          </w:p>
        </w:tc>
      </w:tr>
      <w:tr w:rsidR="00B85003" w14:paraId="2C453BAC" w14:textId="77777777" w:rsidTr="003432D4">
        <w:trPr>
          <w:trHeight w:val="46"/>
        </w:trPr>
        <w:tc>
          <w:tcPr>
            <w:tcW w:w="2376" w:type="dxa"/>
          </w:tcPr>
          <w:p w14:paraId="4943D556" w14:textId="77777777" w:rsidR="00B85003" w:rsidRDefault="00B85003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CD807D5" w14:textId="36AC5B9E" w:rsidR="00B85003" w:rsidRPr="00EB1D30" w:rsidRDefault="00B85003" w:rsidP="00B85003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 xml:space="preserve">Вища освіта у сфері психології, </w:t>
            </w:r>
            <w:r>
              <w:rPr>
                <w:rFonts w:eastAsiaTheme="minorHAnsi"/>
                <w:lang w:val="uk-UA"/>
              </w:rPr>
              <w:t xml:space="preserve">педагогіки, </w:t>
            </w:r>
            <w:r w:rsidRPr="0023321F">
              <w:rPr>
                <w:rFonts w:eastAsiaTheme="minorHAnsi"/>
                <w:lang w:val="uk-UA"/>
              </w:rPr>
              <w:t>соціальні</w:t>
            </w:r>
            <w:r>
              <w:rPr>
                <w:rFonts w:eastAsiaTheme="minorHAnsi"/>
                <w:lang w:val="uk-UA"/>
              </w:rPr>
              <w:t xml:space="preserve">й сфері, громадському здоров’ї </w:t>
            </w:r>
            <w:r w:rsidRPr="0023321F">
              <w:rPr>
                <w:rFonts w:eastAsiaTheme="minorHAnsi"/>
                <w:lang w:val="uk-UA"/>
              </w:rPr>
              <w:t>та ін.</w:t>
            </w:r>
          </w:p>
        </w:tc>
        <w:tc>
          <w:tcPr>
            <w:tcW w:w="3899" w:type="dxa"/>
          </w:tcPr>
          <w:p w14:paraId="16B15637" w14:textId="0C23F44D" w:rsidR="00B85003" w:rsidRDefault="00B85003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</w:tr>
      <w:tr w:rsidR="00B85003" w14:paraId="7471415C" w14:textId="77777777" w:rsidTr="003432D4">
        <w:trPr>
          <w:trHeight w:val="46"/>
        </w:trPr>
        <w:tc>
          <w:tcPr>
            <w:tcW w:w="2376" w:type="dxa"/>
          </w:tcPr>
          <w:p w14:paraId="770EF818" w14:textId="77777777" w:rsidR="00B85003" w:rsidRDefault="00B85003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14509CEB" w14:textId="77777777" w:rsidR="00B85003" w:rsidRDefault="00B85003" w:rsidP="003432D4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>Досвід роботи з дітьми</w:t>
            </w:r>
            <w:r>
              <w:rPr>
                <w:rFonts w:eastAsiaTheme="minorHAnsi"/>
                <w:lang w:val="uk-UA"/>
              </w:rPr>
              <w:t>, у тому числі, які зазнали травми війни, насильства та ін.</w:t>
            </w:r>
          </w:p>
        </w:tc>
        <w:tc>
          <w:tcPr>
            <w:tcW w:w="3899" w:type="dxa"/>
          </w:tcPr>
          <w:p w14:paraId="73A0A1EF" w14:textId="77777777" w:rsidR="00B85003" w:rsidRDefault="00B85003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</w:tr>
    </w:tbl>
    <w:p w14:paraId="4DABE822" w14:textId="5037FF33" w:rsidR="000D6374" w:rsidRDefault="000D6374" w:rsidP="000D637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3054ED7B" w14:textId="77777777" w:rsidR="000D6374" w:rsidRDefault="000D6374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E1B3FB2" w14:textId="5DB3ADAF" w:rsidR="0035581E" w:rsidRPr="00441C1D" w:rsidRDefault="001B36C2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>Термін подачі</w:t>
      </w:r>
      <w:r w:rsidR="002848B0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пропозицій</w:t>
      </w:r>
      <w:r w:rsidR="002E5275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02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.03.2023 року </w:t>
      </w:r>
      <w:r w:rsidR="008B2AC9" w:rsidRPr="00441C1D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до 12.00 </w:t>
      </w:r>
      <w:r w:rsidRPr="00441C1D">
        <w:rPr>
          <w:rFonts w:ascii="Times New Roman" w:hAnsi="Times New Roman" w:cs="Times New Roman"/>
          <w:sz w:val="24"/>
          <w:szCs w:val="24"/>
          <w:lang w:val="uk-UA" w:eastAsia="ru-RU"/>
        </w:rPr>
        <w:t>на емейл</w:t>
      </w:r>
      <w:r w:rsidR="008B2AC9" w:rsidRPr="00441C1D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 </w:t>
      </w:r>
      <w:hyperlink r:id="rId8" w:history="1">
        <w:r w:rsidR="008B2AC9" w:rsidRPr="00441C1D">
          <w:rPr>
            <w:rStyle w:val="Hyperlink"/>
            <w:rFonts w:ascii="Times New Roman" w:hAnsi="Times New Roman" w:cs="Times New Roman"/>
            <w:sz w:val="24"/>
            <w:szCs w:val="24"/>
            <w:lang w:val="ru-RU" w:eastAsia="ru-RU"/>
          </w:rPr>
          <w:t>olga.simonova@sos-ukraine.org</w:t>
        </w:r>
      </w:hyperlink>
      <w:r w:rsidR="008B2AC9" w:rsidRPr="00441C1D">
        <w:rPr>
          <w:rFonts w:ascii="Times New Roman" w:hAnsi="Times New Roman" w:cs="Times New Roman"/>
          <w:sz w:val="24"/>
          <w:szCs w:val="24"/>
          <w:lang w:val="ru-RU" w:eastAsia="ru-RU"/>
        </w:rPr>
        <w:t xml:space="preserve"> та </w:t>
      </w:r>
      <w:hyperlink r:id="rId9">
        <w:r w:rsidR="00066755"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Ksenia</w:t>
        </w:r>
        <w:r w:rsidR="00066755"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.</w:t>
        </w:r>
        <w:r w:rsidR="00066755"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Semeniak</w:t>
        </w:r>
        <w:r w:rsidR="00066755"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@</w:t>
        </w:r>
        <w:r w:rsidR="00066755"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sos</w:t>
        </w:r>
        <w:r w:rsidR="00066755"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-</w:t>
        </w:r>
        <w:r w:rsidR="00066755"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ukraine</w:t>
        </w:r>
        <w:r w:rsidR="00066755"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.</w:t>
        </w:r>
        <w:r w:rsidR="00066755" w:rsidRPr="00441C1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org</w:t>
        </w:r>
      </w:hyperlink>
      <w:r w:rsidR="0035581E" w:rsidRPr="00441C1D"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  <w:lang w:val="ru-RU"/>
        </w:rPr>
        <w:t xml:space="preserve">. </w:t>
      </w:r>
      <w:r w:rsidR="0035581E" w:rsidRPr="00441C1D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У </w:t>
      </w:r>
      <w:r w:rsidR="006E378C" w:rsidRPr="00441C1D">
        <w:rPr>
          <w:rFonts w:ascii="Times New Roman" w:hAnsi="Times New Roman" w:cs="Times New Roman"/>
          <w:sz w:val="24"/>
          <w:szCs w:val="24"/>
          <w:lang w:val="uk-UA" w:eastAsia="ru-RU"/>
        </w:rPr>
        <w:t>пропозиції вказати необ</w:t>
      </w:r>
      <w:r w:rsidR="006B5816" w:rsidRPr="00441C1D">
        <w:rPr>
          <w:rFonts w:ascii="Times New Roman" w:hAnsi="Times New Roman" w:cs="Times New Roman"/>
          <w:sz w:val="24"/>
          <w:szCs w:val="24"/>
          <w:lang w:val="uk-UA" w:eastAsia="ru-RU"/>
        </w:rPr>
        <w:t>хідний</w:t>
      </w:r>
      <w:r w:rsidR="00557184" w:rsidRPr="00441C1D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досвід згідно критеріїв оцінки, а також вартість за одну </w:t>
      </w:r>
      <w:r w:rsidR="00BB62BE" w:rsidRPr="00441C1D">
        <w:rPr>
          <w:rFonts w:ascii="Times New Roman" w:hAnsi="Times New Roman" w:cs="Times New Roman"/>
          <w:sz w:val="24"/>
          <w:szCs w:val="24"/>
          <w:lang w:val="uk-UA" w:eastAsia="ru-RU"/>
        </w:rPr>
        <w:t>послугу(</w:t>
      </w:r>
      <w:r w:rsidR="00896783" w:rsidRPr="00441C1D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індивідуальну або групову </w:t>
      </w:r>
      <w:r w:rsidR="00DE7451" w:rsidRPr="00441C1D">
        <w:rPr>
          <w:rFonts w:ascii="Times New Roman" w:hAnsi="Times New Roman" w:cs="Times New Roman"/>
          <w:sz w:val="24"/>
          <w:szCs w:val="24"/>
          <w:lang w:val="uk-UA" w:eastAsia="ru-RU"/>
        </w:rPr>
        <w:t>супервізію)</w:t>
      </w:r>
      <w:r w:rsidR="00557184" w:rsidRPr="00441C1D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тривалістю 60 хвилин.</w:t>
      </w:r>
    </w:p>
    <w:p w14:paraId="2171D640" w14:textId="61AB3419" w:rsidR="001B36C2" w:rsidRPr="008B2AC9" w:rsidRDefault="001B36C2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 w:eastAsia="ru-RU"/>
        </w:rPr>
      </w:pPr>
    </w:p>
    <w:p w14:paraId="40D669CC" w14:textId="77777777" w:rsidR="00EB1D30" w:rsidRPr="00FF73A4" w:rsidRDefault="00EB1D30" w:rsidP="00EB1D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 xml:space="preserve">Радник з питань психосоціального напрямку </w:t>
      </w:r>
    </w:p>
    <w:p w14:paraId="7CA57B71" w14:textId="77777777" w:rsidR="00EB1D30" w:rsidRPr="00FF73A4" w:rsidRDefault="00EB1D30" w:rsidP="00EB1D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 xml:space="preserve">проєкту «Фонд гуманітарного фінансування»                              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                          </w:t>
      </w: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Семеняк Ксенія</w:t>
      </w:r>
    </w:p>
    <w:p w14:paraId="737D9110" w14:textId="77777777" w:rsidR="00EB1D30" w:rsidRPr="00FF73A4" w:rsidRDefault="00EB1D30" w:rsidP="00EB1D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33330C1F" w14:textId="77777777" w:rsidR="00EB1D30" w:rsidRPr="00FF73A4" w:rsidRDefault="00EB1D30" w:rsidP="00EB1D3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683F5BEE" w14:textId="77689554" w:rsidR="00682298" w:rsidRPr="00EB1D30" w:rsidRDefault="00EB1D30" w:rsidP="00601F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Менеджер</w:t>
      </w:r>
      <w:r w:rsidRPr="00FF73A4">
        <w:rPr>
          <w:lang w:val="ru-RU"/>
        </w:rPr>
        <w:t xml:space="preserve"> </w:t>
      </w: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з психологічно-рекреаційної роботи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Pr="00FF73A4">
        <w:rPr>
          <w:rFonts w:ascii="Times New Roman" w:hAnsi="Times New Roman" w:cs="Times New Roman"/>
          <w:sz w:val="24"/>
          <w:szCs w:val="24"/>
          <w:lang w:val="uk-UA"/>
        </w:rPr>
        <w:t xml:space="preserve">         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                             </w:t>
      </w:r>
      <w:r w:rsidRPr="00FF73A4">
        <w:rPr>
          <w:rFonts w:ascii="Times New Roman" w:hAnsi="Times New Roman" w:cs="Times New Roman"/>
          <w:b/>
          <w:sz w:val="24"/>
          <w:szCs w:val="24"/>
          <w:lang w:val="uk-UA"/>
        </w:rPr>
        <w:t>Сімонова Ольга</w:t>
      </w:r>
      <w:r w:rsidRPr="00FF73A4">
        <w:rPr>
          <w:rFonts w:ascii="Times New Roman" w:hAnsi="Times New Roman" w:cs="Times New Roman"/>
          <w:sz w:val="24"/>
          <w:szCs w:val="24"/>
          <w:lang w:val="uk-UA"/>
        </w:rPr>
        <w:t xml:space="preserve">                            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                      </w:t>
      </w:r>
    </w:p>
    <w:sectPr w:rsidR="00682298" w:rsidRPr="00EB1D30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C6F22"/>
    <w:multiLevelType w:val="hybridMultilevel"/>
    <w:tmpl w:val="F6D85C44"/>
    <w:lvl w:ilvl="0" w:tplc="7CBCC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mwrAUAjPcQACwAAAA="/>
  </w:docVars>
  <w:rsids>
    <w:rsidRoot w:val="005E68A9"/>
    <w:rsid w:val="000272A9"/>
    <w:rsid w:val="00036152"/>
    <w:rsid w:val="00066755"/>
    <w:rsid w:val="00074D40"/>
    <w:rsid w:val="00076E08"/>
    <w:rsid w:val="000D6374"/>
    <w:rsid w:val="00156C5B"/>
    <w:rsid w:val="001A16CE"/>
    <w:rsid w:val="001B36C2"/>
    <w:rsid w:val="001D1484"/>
    <w:rsid w:val="001D60E1"/>
    <w:rsid w:val="00220683"/>
    <w:rsid w:val="0023321F"/>
    <w:rsid w:val="00255BC0"/>
    <w:rsid w:val="00281176"/>
    <w:rsid w:val="002848B0"/>
    <w:rsid w:val="002C00D8"/>
    <w:rsid w:val="002E5275"/>
    <w:rsid w:val="002E6873"/>
    <w:rsid w:val="0032277D"/>
    <w:rsid w:val="0035581E"/>
    <w:rsid w:val="003923A3"/>
    <w:rsid w:val="003F3A18"/>
    <w:rsid w:val="00407ED2"/>
    <w:rsid w:val="00411762"/>
    <w:rsid w:val="00441C1D"/>
    <w:rsid w:val="00444CBD"/>
    <w:rsid w:val="005224D9"/>
    <w:rsid w:val="00530118"/>
    <w:rsid w:val="00533ED9"/>
    <w:rsid w:val="005464A9"/>
    <w:rsid w:val="00557184"/>
    <w:rsid w:val="005606C4"/>
    <w:rsid w:val="00561DBE"/>
    <w:rsid w:val="00590A1E"/>
    <w:rsid w:val="00592965"/>
    <w:rsid w:val="005D53F8"/>
    <w:rsid w:val="005E68A9"/>
    <w:rsid w:val="006006F7"/>
    <w:rsid w:val="00601FC2"/>
    <w:rsid w:val="006121B0"/>
    <w:rsid w:val="00622596"/>
    <w:rsid w:val="00637875"/>
    <w:rsid w:val="00682298"/>
    <w:rsid w:val="006A5A57"/>
    <w:rsid w:val="006B5816"/>
    <w:rsid w:val="006E378C"/>
    <w:rsid w:val="00736A78"/>
    <w:rsid w:val="007D385E"/>
    <w:rsid w:val="007D7761"/>
    <w:rsid w:val="007E03AC"/>
    <w:rsid w:val="007E2AF2"/>
    <w:rsid w:val="00830EFD"/>
    <w:rsid w:val="008772A9"/>
    <w:rsid w:val="00896783"/>
    <w:rsid w:val="008B2AC9"/>
    <w:rsid w:val="008D2ACB"/>
    <w:rsid w:val="008D665C"/>
    <w:rsid w:val="009026CE"/>
    <w:rsid w:val="0090540B"/>
    <w:rsid w:val="009E3D29"/>
    <w:rsid w:val="00A27F11"/>
    <w:rsid w:val="00A7305A"/>
    <w:rsid w:val="00AC11DE"/>
    <w:rsid w:val="00AE5651"/>
    <w:rsid w:val="00AE7783"/>
    <w:rsid w:val="00B11D38"/>
    <w:rsid w:val="00B14A8E"/>
    <w:rsid w:val="00B85003"/>
    <w:rsid w:val="00BB18F1"/>
    <w:rsid w:val="00BB62BE"/>
    <w:rsid w:val="00BC366D"/>
    <w:rsid w:val="00BF24C6"/>
    <w:rsid w:val="00C424EE"/>
    <w:rsid w:val="00C515EB"/>
    <w:rsid w:val="00C54EB9"/>
    <w:rsid w:val="00CF5AB8"/>
    <w:rsid w:val="00D13DD3"/>
    <w:rsid w:val="00D3327D"/>
    <w:rsid w:val="00D43F97"/>
    <w:rsid w:val="00DE7451"/>
    <w:rsid w:val="00E37F53"/>
    <w:rsid w:val="00EB1D30"/>
    <w:rsid w:val="00F26839"/>
    <w:rsid w:val="00F53F11"/>
    <w:rsid w:val="00FB4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8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ДинПодписьОбыч"/>
    <w:basedOn w:val="Normal"/>
    <w:autoRedefine/>
    <w:uiPriority w:val="99"/>
    <w:rsid w:val="005E68A9"/>
    <w:pPr>
      <w:pageBreakBefore/>
      <w:widowControl w:val="0"/>
      <w:spacing w:after="0" w:line="240" w:lineRule="auto"/>
      <w:ind w:left="5387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NoSpacing">
    <w:name w:val="No Spacing"/>
    <w:basedOn w:val="Normal"/>
    <w:uiPriority w:val="99"/>
    <w:qFormat/>
    <w:rsid w:val="00F53F11"/>
    <w:pPr>
      <w:spacing w:after="0" w:line="240" w:lineRule="auto"/>
    </w:pPr>
    <w:rPr>
      <w:rFonts w:ascii="Calibri" w:eastAsia="Calibri" w:hAnsi="Calibri" w:cs="Times New Roman"/>
      <w:lang w:val="ru-RU" w:eastAsia="ru-RU"/>
    </w:rPr>
  </w:style>
  <w:style w:type="character" w:styleId="Hyperlink">
    <w:name w:val="Hyperlink"/>
    <w:basedOn w:val="DefaultParagraphFont"/>
    <w:uiPriority w:val="99"/>
    <w:unhideWhenUsed/>
    <w:rsid w:val="003F3A1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1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11D38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B850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054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54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54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54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54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4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4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ga.simonova@sos-ukraine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Ksenia.Semeniak@sos-ukraine.org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CC34AEC7CE5141A55BA30D5E4A1005" ma:contentTypeVersion="14" ma:contentTypeDescription="Create a new document." ma:contentTypeScope="" ma:versionID="0fc52eab82cf4833583c3024f8586f25">
  <xsd:schema xmlns:xsd="http://www.w3.org/2001/XMLSchema" xmlns:xs="http://www.w3.org/2001/XMLSchema" xmlns:p="http://schemas.microsoft.com/office/2006/metadata/properties" xmlns:ns3="ad750a47-398e-4064-90ee-dbfd5862b40e" xmlns:ns4="38d6ab1d-f5a0-4656-93ef-00f290d648fc" targetNamespace="http://schemas.microsoft.com/office/2006/metadata/properties" ma:root="true" ma:fieldsID="98f5533d624d0915e56cb095a168a7fc" ns3:_="" ns4:_="">
    <xsd:import namespace="ad750a47-398e-4064-90ee-dbfd5862b40e"/>
    <xsd:import namespace="38d6ab1d-f5a0-4656-93ef-00f290d648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750a47-398e-4064-90ee-dbfd5862b4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d6ab1d-f5a0-4656-93ef-00f290d648f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054BF9-8174-4A25-9D09-4F34AA661C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750a47-398e-4064-90ee-dbfd5862b40e"/>
    <ds:schemaRef ds:uri="38d6ab1d-f5a0-4656-93ef-00f290d64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0B59B0-3CF8-45C8-BD20-B66BB44834F6}">
  <ds:schemaRefs>
    <ds:schemaRef ds:uri="http://purl.org/dc/terms/"/>
    <ds:schemaRef ds:uri="http://www.w3.org/XML/1998/namespace"/>
    <ds:schemaRef ds:uri="http://purl.org/dc/elements/1.1/"/>
    <ds:schemaRef ds:uri="http://schemas.openxmlformats.org/package/2006/metadata/core-properties"/>
    <ds:schemaRef ds:uri="http://purl.org/dc/dcmitype/"/>
    <ds:schemaRef ds:uri="ad750a47-398e-4064-90ee-dbfd5862b40e"/>
    <ds:schemaRef ds:uri="http://schemas.microsoft.com/office/2006/documentManagement/types"/>
    <ds:schemaRef ds:uri="http://schemas.microsoft.com/office/infopath/2007/PartnerControls"/>
    <ds:schemaRef ds:uri="38d6ab1d-f5a0-4656-93ef-00f290d648fc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1691</Words>
  <Characters>964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Semeniak Ksenia</cp:lastModifiedBy>
  <cp:revision>34</cp:revision>
  <dcterms:created xsi:type="dcterms:W3CDTF">2022-06-07T11:00:00Z</dcterms:created>
  <dcterms:modified xsi:type="dcterms:W3CDTF">2023-02-22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CC34AEC7CE5141A55BA30D5E4A1005</vt:lpwstr>
  </property>
  <property fmtid="{D5CDD505-2E9C-101B-9397-08002B2CF9AE}" pid="3" name="GrammarlyDocumentId">
    <vt:lpwstr>b0c4a2b271d640eb40b5b620eb3d6a15157cf5635de028639f8125d8fc6c26eb</vt:lpwstr>
  </property>
</Properties>
</file>